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44D16" w14:textId="7C0F4102" w:rsidR="00746902" w:rsidRDefault="00B33086" w:rsidP="00153EE1">
      <w:pPr>
        <w:pStyle w:val="Title"/>
      </w:pPr>
      <w:r>
        <w:t xml:space="preserve">Title </w:t>
      </w:r>
    </w:p>
    <w:p w14:paraId="745057C6" w14:textId="6185BB03" w:rsidR="00606DCF" w:rsidRDefault="00B33086" w:rsidP="00E2532A">
      <w:pPr>
        <w:pStyle w:val="FirstParagraph"/>
      </w:pPr>
      <w:r>
        <w:t xml:space="preserve">First Paragraph. </w:t>
      </w:r>
    </w:p>
    <w:p w14:paraId="56604711" w14:textId="1834A769" w:rsidR="00153EE1" w:rsidRDefault="00B33086" w:rsidP="00E2532A">
      <w:pPr>
        <w:pStyle w:val="BodyText"/>
      </w:pPr>
      <w:r>
        <w:t xml:space="preserve">Body Text. </w:t>
      </w:r>
    </w:p>
    <w:p w14:paraId="5664D57C" w14:textId="2788FDF9" w:rsidR="00372BE2" w:rsidRPr="00E2532A" w:rsidRDefault="005865BF" w:rsidP="00E2532A">
      <w:pPr>
        <w:pStyle w:val="BodyText"/>
        <w:rPr>
          <w:rStyle w:val="Hyperlink"/>
        </w:rPr>
      </w:pPr>
      <w:hyperlink r:id="rId7">
        <w:r w:rsidR="00B33086" w:rsidRPr="00E2532A">
          <w:rPr>
            <w:rStyle w:val="Hyperlink"/>
          </w:rPr>
          <w:t xml:space="preserve">Hyperlink </w:t>
        </w:r>
      </w:hyperlink>
      <w:r w:rsidR="00B33086" w:rsidRPr="00E2532A">
        <w:rPr>
          <w:rStyle w:val="Hyperlink"/>
        </w:rPr>
        <w:t xml:space="preserve">  </w:t>
      </w:r>
    </w:p>
    <w:p w14:paraId="745057C8" w14:textId="40E10885" w:rsidR="00606DCF" w:rsidRDefault="00B33086" w:rsidP="00E2532A">
      <w:pPr>
        <w:pStyle w:val="BlockText"/>
      </w:pPr>
      <w:r>
        <w:t xml:space="preserve">Block Text. </w:t>
      </w:r>
    </w:p>
    <w:p w14:paraId="745057C9" w14:textId="77777777" w:rsidR="00606DCF" w:rsidRDefault="00B3308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54"/>
        <w:gridCol w:w="754"/>
      </w:tblGrid>
      <w:tr w:rsidR="00606DCF" w:rsidRPr="00D11D13" w14:paraId="745057CC" w14:textId="77777777" w:rsidTr="00D11D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745057CA" w14:textId="77777777" w:rsidR="00606DCF" w:rsidRPr="00D11D13" w:rsidRDefault="00B33086" w:rsidP="00E2532A">
            <w:pPr>
              <w:pStyle w:val="Compact"/>
            </w:pPr>
            <w:r w:rsidRPr="00D11D13"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5057CB" w14:textId="77777777" w:rsidR="00606DCF" w:rsidRPr="00D11D13" w:rsidRDefault="00B33086" w:rsidP="00E2532A">
            <w:pPr>
              <w:pStyle w:val="Compact"/>
            </w:pPr>
            <w:r w:rsidRPr="00D11D13">
              <w:t xml:space="preserve"> Table </w:t>
            </w:r>
          </w:p>
        </w:tc>
      </w:tr>
      <w:tr w:rsidR="00606DCF" w:rsidRPr="00D11D13" w14:paraId="745057CF" w14:textId="77777777" w:rsidTr="00D11D13">
        <w:trPr>
          <w:jc w:val="center"/>
        </w:trPr>
        <w:tc>
          <w:tcPr>
            <w:tcW w:w="0" w:type="auto"/>
          </w:tcPr>
          <w:p w14:paraId="745057CD" w14:textId="7B4C2638" w:rsidR="00606DCF" w:rsidRPr="00D11D13" w:rsidRDefault="00B33086" w:rsidP="00E2532A">
            <w:pPr>
              <w:pStyle w:val="Compact"/>
            </w:pPr>
            <w:r w:rsidRPr="00D11D13">
              <w:t>1</w:t>
            </w:r>
          </w:p>
        </w:tc>
        <w:tc>
          <w:tcPr>
            <w:tcW w:w="0" w:type="auto"/>
          </w:tcPr>
          <w:p w14:paraId="745057CE" w14:textId="01770116" w:rsidR="00606DCF" w:rsidRPr="00D11D13" w:rsidRDefault="00B33086" w:rsidP="00E2532A">
            <w:pPr>
              <w:pStyle w:val="Compact"/>
            </w:pPr>
            <w:r w:rsidRPr="00D11D13">
              <w:t>2</w:t>
            </w:r>
          </w:p>
        </w:tc>
      </w:tr>
    </w:tbl>
    <w:p w14:paraId="0682FBF9" w14:textId="25C33B47" w:rsidR="00846875" w:rsidRDefault="00B33086" w:rsidP="00EB335C">
      <w:pPr>
        <w:pStyle w:val="ImageCaption"/>
      </w:pPr>
      <w:r>
        <w:t xml:space="preserve">Image Caption </w:t>
      </w:r>
    </w:p>
    <w:p w14:paraId="6536DBF9" w14:textId="77777777" w:rsidR="00F840D8" w:rsidRPr="002F6A5E" w:rsidRDefault="00F840D8" w:rsidP="002F6A5E">
      <w:pPr>
        <w:pStyle w:val="ListBullet2"/>
      </w:pPr>
      <w:r w:rsidRPr="002F6A5E">
        <w:t>Here is some text</w:t>
      </w:r>
    </w:p>
    <w:p w14:paraId="5600512C" w14:textId="1C7F652F" w:rsidR="00F840D8" w:rsidRPr="002F6A5E" w:rsidRDefault="00F840D8" w:rsidP="002561CE">
      <w:pPr>
        <w:pStyle w:val="ListBullet3"/>
      </w:pPr>
      <w:r>
        <w:t>Here is some more text</w:t>
      </w:r>
    </w:p>
    <w:sectPr w:rsidR="00F840D8" w:rsidRPr="002F6A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2EAD5" w14:textId="77777777" w:rsidR="005865BF" w:rsidRDefault="005865BF">
      <w:pPr>
        <w:spacing w:after="0"/>
      </w:pPr>
      <w:r>
        <w:separator/>
      </w:r>
    </w:p>
  </w:endnote>
  <w:endnote w:type="continuationSeparator" w:id="0">
    <w:p w14:paraId="1BDB05F9" w14:textId="77777777" w:rsidR="005865BF" w:rsidRDefault="005865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C3855" w14:textId="77777777" w:rsidR="005865BF" w:rsidRDefault="005865BF">
      <w:r>
        <w:separator/>
      </w:r>
    </w:p>
  </w:footnote>
  <w:footnote w:type="continuationSeparator" w:id="0">
    <w:p w14:paraId="6EE5D431" w14:textId="77777777" w:rsidR="005865BF" w:rsidRDefault="00586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6624C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5B05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C8EF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FE24F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71A3A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B21C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A28BC68"/>
    <w:lvl w:ilvl="0">
      <w:start w:val="1"/>
      <w:numFmt w:val="bullet"/>
      <w:lvlText w:val="o"/>
      <w:lvlJc w:val="left"/>
      <w:pPr>
        <w:ind w:left="926" w:hanging="360"/>
      </w:pPr>
      <w:rPr>
        <w:rFonts w:ascii="Courier New" w:hAnsi="Courier New" w:cs="Courier New" w:hint="default"/>
      </w:rPr>
    </w:lvl>
  </w:abstractNum>
  <w:abstractNum w:abstractNumId="7" w15:restartNumberingAfterBreak="0">
    <w:nsid w:val="FFFFFF83"/>
    <w:multiLevelType w:val="singleLevel"/>
    <w:tmpl w:val="6CD6B9F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A18273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FAE4D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2821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1D21477"/>
    <w:multiLevelType w:val="hybridMultilevel"/>
    <w:tmpl w:val="D0FCC894"/>
    <w:lvl w:ilvl="0" w:tplc="9126C74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9E08E0">
      <w:start w:val="1"/>
      <w:numFmt w:val="bullet"/>
      <w:pStyle w:val="ListBullet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7743264">
    <w:abstractNumId w:val="10"/>
  </w:num>
  <w:num w:numId="2" w16cid:durableId="1744833947">
    <w:abstractNumId w:val="0"/>
  </w:num>
  <w:num w:numId="3" w16cid:durableId="1633975827">
    <w:abstractNumId w:val="1"/>
  </w:num>
  <w:num w:numId="4" w16cid:durableId="2043241913">
    <w:abstractNumId w:val="2"/>
  </w:num>
  <w:num w:numId="5" w16cid:durableId="4746290">
    <w:abstractNumId w:val="3"/>
  </w:num>
  <w:num w:numId="6" w16cid:durableId="128594074">
    <w:abstractNumId w:val="8"/>
  </w:num>
  <w:num w:numId="7" w16cid:durableId="1328629927">
    <w:abstractNumId w:val="4"/>
  </w:num>
  <w:num w:numId="8" w16cid:durableId="1046754496">
    <w:abstractNumId w:val="5"/>
  </w:num>
  <w:num w:numId="9" w16cid:durableId="1747149651">
    <w:abstractNumId w:val="6"/>
  </w:num>
  <w:num w:numId="10" w16cid:durableId="4410275">
    <w:abstractNumId w:val="7"/>
  </w:num>
  <w:num w:numId="11" w16cid:durableId="404298351">
    <w:abstractNumId w:val="9"/>
  </w:num>
  <w:num w:numId="12" w16cid:durableId="4478241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6DCF"/>
    <w:rsid w:val="00044FD6"/>
    <w:rsid w:val="0005687B"/>
    <w:rsid w:val="000702D0"/>
    <w:rsid w:val="000E2B34"/>
    <w:rsid w:val="000F7A89"/>
    <w:rsid w:val="00153EE1"/>
    <w:rsid w:val="002561CE"/>
    <w:rsid w:val="00281A66"/>
    <w:rsid w:val="002F6A5E"/>
    <w:rsid w:val="003617D8"/>
    <w:rsid w:val="00372BE2"/>
    <w:rsid w:val="003F5643"/>
    <w:rsid w:val="005865BF"/>
    <w:rsid w:val="005A61FE"/>
    <w:rsid w:val="005C66DA"/>
    <w:rsid w:val="005D215B"/>
    <w:rsid w:val="00606DCF"/>
    <w:rsid w:val="0074196C"/>
    <w:rsid w:val="00746902"/>
    <w:rsid w:val="008139ED"/>
    <w:rsid w:val="00846875"/>
    <w:rsid w:val="00977B7D"/>
    <w:rsid w:val="00AC6837"/>
    <w:rsid w:val="00AD576E"/>
    <w:rsid w:val="00B33086"/>
    <w:rsid w:val="00C65E06"/>
    <w:rsid w:val="00D11D13"/>
    <w:rsid w:val="00E2532A"/>
    <w:rsid w:val="00EB335C"/>
    <w:rsid w:val="00F14EC8"/>
    <w:rsid w:val="00F82CDE"/>
    <w:rsid w:val="00F840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45057B8"/>
  <w15:docId w15:val="{B21B0B35-82FE-B248-BF03-DFF83CAA2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 w:qFormat="1"/>
    <w:lsdException w:name="List Bullet 3" w:semiHidden="1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E2532A"/>
    <w:pPr>
      <w:spacing w:after="0"/>
    </w:pPr>
    <w:rPr>
      <w:rFonts w:ascii="Calibri" w:hAnsi="Calibri"/>
      <w:sz w:val="22"/>
      <w:lang w:val="en-GB"/>
    </w:rPr>
  </w:style>
  <w:style w:type="paragraph" w:customStyle="1" w:styleId="FirstParagraph">
    <w:name w:val="First Paragraph"/>
    <w:basedOn w:val="BodyText"/>
    <w:next w:val="BodyText"/>
    <w:autoRedefine/>
    <w:qFormat/>
  </w:style>
  <w:style w:type="paragraph" w:customStyle="1" w:styleId="Compact">
    <w:name w:val="Compact"/>
    <w:basedOn w:val="BodyText"/>
    <w:autoRedefine/>
    <w:qFormat/>
    <w:rsid w:val="00D11D13"/>
    <w:pPr>
      <w:spacing w:before="36" w:after="36"/>
    </w:pPr>
  </w:style>
  <w:style w:type="paragraph" w:styleId="Title">
    <w:name w:val="Title"/>
    <w:basedOn w:val="Normal"/>
    <w:next w:val="Normal"/>
    <w:link w:val="TitleChar"/>
    <w:autoRedefine/>
    <w:qFormat/>
    <w:rsid w:val="00F14EC8"/>
    <w:pPr>
      <w:keepNext/>
      <w:keepLines/>
      <w:spacing w:before="120" w:after="0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5C66DA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autoRedefine/>
    <w:qFormat/>
    <w:rsid w:val="00EB335C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sid w:val="00E2532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itleChar">
    <w:name w:val="Title Char"/>
    <w:basedOn w:val="DefaultParagraphFont"/>
    <w:link w:val="Title"/>
    <w:rsid w:val="00F14EC8"/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character" w:customStyle="1" w:styleId="BodyTextChar">
    <w:name w:val="Body Text Char"/>
    <w:basedOn w:val="DefaultParagraphFont"/>
    <w:link w:val="BodyText"/>
    <w:rsid w:val="00E2532A"/>
    <w:rPr>
      <w:rFonts w:ascii="Calibri" w:hAnsi="Calibri"/>
      <w:sz w:val="22"/>
      <w:lang w:val="en-GB"/>
    </w:rPr>
  </w:style>
  <w:style w:type="paragraph" w:styleId="ListBullet">
    <w:name w:val="List Bullet"/>
    <w:basedOn w:val="Normal"/>
    <w:autoRedefine/>
    <w:semiHidden/>
    <w:unhideWhenUsed/>
    <w:qFormat/>
    <w:rsid w:val="0074196C"/>
    <w:pPr>
      <w:numPr>
        <w:numId w:val="11"/>
      </w:numPr>
      <w:contextualSpacing/>
    </w:pPr>
    <w:rPr>
      <w:rFonts w:ascii="Calibri" w:hAnsi="Calibri"/>
      <w:sz w:val="22"/>
    </w:rPr>
  </w:style>
  <w:style w:type="paragraph" w:styleId="ListBullet2">
    <w:name w:val="List Bullet 2"/>
    <w:basedOn w:val="Definition"/>
    <w:autoRedefine/>
    <w:unhideWhenUsed/>
    <w:qFormat/>
    <w:rsid w:val="002F6A5E"/>
    <w:pPr>
      <w:numPr>
        <w:numId w:val="12"/>
      </w:numPr>
      <w:spacing w:after="0"/>
      <w:ind w:left="714" w:hanging="357"/>
    </w:pPr>
    <w:rPr>
      <w:rFonts w:ascii="Calibri" w:hAnsi="Calibri" w:cs="Calibri"/>
      <w:sz w:val="22"/>
      <w:szCs w:val="22"/>
    </w:rPr>
  </w:style>
  <w:style w:type="paragraph" w:styleId="ListBullet3">
    <w:name w:val="List Bullet 3"/>
    <w:basedOn w:val="Definition"/>
    <w:autoRedefine/>
    <w:unhideWhenUsed/>
    <w:qFormat/>
    <w:rsid w:val="002561CE"/>
    <w:pPr>
      <w:numPr>
        <w:ilvl w:val="1"/>
        <w:numId w:val="12"/>
      </w:numPr>
    </w:pPr>
    <w:rPr>
      <w:rFonts w:ascii="Calibri" w:hAnsi="Calibri" w:cs="Calibri"/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372BE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vensson</cp:lastModifiedBy>
  <cp:revision>28</cp:revision>
  <dcterms:created xsi:type="dcterms:W3CDTF">2017-12-27T05:22:00Z</dcterms:created>
  <dcterms:modified xsi:type="dcterms:W3CDTF">2022-07-25T15:14:00Z</dcterms:modified>
</cp:coreProperties>
</file>